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EB875" w14:textId="76BBB9E3" w:rsidR="007C7B15" w:rsidRPr="00E9567A" w:rsidRDefault="00CD7D7F" w:rsidP="003724BD">
      <w:pPr>
        <w:spacing w:after="0" w:line="240" w:lineRule="auto"/>
        <w:jc w:val="both"/>
        <w:rPr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mmission Summary Docume</w:t>
      </w:r>
      <w:r w:rsidR="00D6709A" w:rsidRPr="00E9567A">
        <w:rPr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</w:t>
      </w:r>
      <w:r w:rsidRPr="00E9567A">
        <w:rPr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D6709A" w:rsidRPr="00E9567A">
        <w:rPr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AD71DB9" w14:textId="77777777" w:rsidR="00E9567A" w:rsidRPr="00E9567A" w:rsidRDefault="00E9567A" w:rsidP="003724BD">
      <w:pPr>
        <w:spacing w:after="0" w:line="240" w:lineRule="auto"/>
        <w:jc w:val="both"/>
        <w:rPr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6C42002" w14:textId="323D8C87" w:rsidR="000647F4" w:rsidRPr="00E9567A" w:rsidRDefault="000647F4" w:rsidP="003724BD">
      <w:pPr>
        <w:spacing w:after="0" w:line="240" w:lineRule="auto"/>
        <w:jc w:val="both"/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e, </w:t>
      </w:r>
      <w:r w:rsidR="00E9567A" w:rsidRPr="00E9567A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aas Insurance Consultants </w:t>
      </w:r>
      <w:proofErr w:type="gramStart"/>
      <w:r w:rsidR="00E9567A" w:rsidRPr="00E9567A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C  T</w:t>
      </w:r>
      <w:proofErr w:type="gramEnd"/>
      <w:r w:rsidR="00E9567A" w:rsidRPr="00E9567A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/A Naas Insurance &amp; Finance</w:t>
      </w:r>
      <w:r w:rsidRPr="00E9567A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ct as intermediary</w:t>
      </w:r>
      <w:r w:rsidR="00906A35" w:rsidRPr="00E9567A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Broker) </w:t>
      </w:r>
      <w:r w:rsidRPr="00E9567A">
        <w:rPr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tween you, the consumer, and the product provider with whom we place your business.</w:t>
      </w:r>
    </w:p>
    <w:p w14:paraId="07546F5A" w14:textId="77777777" w:rsidR="000647F4" w:rsidRPr="00E9567A" w:rsidRDefault="000647F4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0FE1FD8" w14:textId="77777777" w:rsidR="00CD7D7F" w:rsidRPr="00E9567A" w:rsidRDefault="00CD7D7F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background</w:t>
      </w:r>
    </w:p>
    <w:p w14:paraId="70188126" w14:textId="0C66834C" w:rsidR="00CD7D7F" w:rsidRPr="00E9567A" w:rsidRDefault="00CD7D7F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rsuant to</w:t>
      </w:r>
      <w:r w:rsidR="00D6709A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rovision 4.58A of 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 Central Bank of Ireland’s </w:t>
      </w:r>
      <w:r w:rsidR="00D6709A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ptember 2019 Addendum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 the Consumer Protection Code, </w:t>
      </w:r>
      <w:r w:rsidR="00D6709A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ll 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termediaries, must make available in their public offices, or on their website if they have one, a summary of the details of all arrangements for any fee, commission, other reward or remuneration provided to the intermediary which it has agreed with its product producers.  </w:t>
      </w:r>
    </w:p>
    <w:p w14:paraId="384834B8" w14:textId="77777777" w:rsidR="00D8371C" w:rsidRPr="00E9567A" w:rsidRDefault="00D8371C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C5241D8" w14:textId="69161657" w:rsidR="00CD7D7F" w:rsidRPr="00E9567A" w:rsidRDefault="00CD7D7F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hat is commission?</w:t>
      </w:r>
    </w:p>
    <w:p w14:paraId="2D857E24" w14:textId="48E01E73" w:rsidR="00D6709A" w:rsidRPr="00E9567A" w:rsidRDefault="00032FB2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r the purpose of this </w:t>
      </w:r>
      <w:r w:rsidR="00C130FB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cument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commission is the payment</w:t>
      </w:r>
      <w:r w:rsidR="000647F4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arned by the intermediary for work undertaken on behalf of both the provider and the consumer.  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C7B15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amount of c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mmission is generally directly related to the quantity or value of the products sold. </w:t>
      </w:r>
    </w:p>
    <w:p w14:paraId="7211719A" w14:textId="77777777" w:rsidR="00D6709A" w:rsidRPr="00E9567A" w:rsidRDefault="00D6709A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AF17AC4" w14:textId="77777777" w:rsidR="00D6709A" w:rsidRPr="00E9567A" w:rsidRDefault="00405171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re are different types of commission models</w:t>
      </w:r>
      <w:r w:rsidR="00D6709A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1E4BEB6B" w14:textId="296F161D" w:rsidR="00D6709A" w:rsidRPr="00E9567A" w:rsidRDefault="00D6709A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405171"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gle commission model</w:t>
      </w:r>
      <w:r w:rsidRPr="00E9567A">
        <w:rPr>
          <w:bCs/>
          <w:i/>
          <w:i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05171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here payment is made to the 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rmediary</w:t>
      </w:r>
      <w:r w:rsidR="00405171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hortly after the sale is completed and is based on a percentage of the </w:t>
      </w:r>
      <w:r w:rsidR="00982EC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emium paid/amount invested/amount borrowed.</w:t>
      </w:r>
    </w:p>
    <w:p w14:paraId="378222CD" w14:textId="43EAB0C4" w:rsidR="00032FB2" w:rsidRPr="00E9567A" w:rsidRDefault="00D6709A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r</w:t>
      </w:r>
      <w:r w:rsidR="00405171"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il</w:t>
      </w:r>
      <w:r w:rsidR="00C551FB"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/Renewal</w:t>
      </w:r>
      <w:r w:rsidR="00405171"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mmission model</w:t>
      </w: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05171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E7B0A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</w:t>
      </w:r>
      <w:r w:rsidR="00405171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rther payments at intervals are paid throughout the life span of the product.</w:t>
      </w:r>
    </w:p>
    <w:p w14:paraId="799D7E05" w14:textId="29F86DD2" w:rsidR="00982ECF" w:rsidRPr="00E9567A" w:rsidRDefault="00982ECF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DF34DAB" w14:textId="77777777" w:rsidR="00982ECF" w:rsidRPr="00E9567A" w:rsidRDefault="00982ECF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demnity commission </w:t>
      </w:r>
    </w:p>
    <w:p w14:paraId="4D7BE60A" w14:textId="77777777" w:rsidR="00982ECF" w:rsidRPr="00E9567A" w:rsidRDefault="00982ECF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demnity commission is the term used to describe a commission payment made before the commission is deemed to be ‘earned’. Indemnity commission may be subject to a clawback (see below) if the consumer lapses or cancels the product before the commission is deemed to be earned. </w:t>
      </w:r>
    </w:p>
    <w:p w14:paraId="797B804F" w14:textId="77777777" w:rsidR="00982ECF" w:rsidRPr="00E9567A" w:rsidRDefault="00982ECF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A99C943" w14:textId="11F63F4D" w:rsidR="00982ECF" w:rsidRPr="00E9567A" w:rsidRDefault="00982ECF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ther forms of indemnity commission are advances of commission for future sales granted to intermediaries in order to assist with set up costs or business development. </w:t>
      </w:r>
    </w:p>
    <w:p w14:paraId="5F7F089B" w14:textId="77777777" w:rsidR="00982ECF" w:rsidRPr="00E9567A" w:rsidRDefault="00982ECF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6C2803E" w14:textId="77777777" w:rsidR="00C130FB" w:rsidRPr="00E9567A" w:rsidRDefault="00C130FB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eneral insurance products</w:t>
      </w:r>
    </w:p>
    <w:p w14:paraId="10ECB204" w14:textId="31433144" w:rsidR="00CD7D7F" w:rsidRPr="00E9567A" w:rsidRDefault="00C130FB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eneral insurance products, such as motor, hom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,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ravel</w:t>
      </w:r>
      <w:r w:rsidR="003724B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health, retail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r </w:t>
      </w:r>
      <w:r w:rsidR="003724B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ability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surance, are typically subject to a </w:t>
      </w:r>
      <w:r w:rsidR="00D550BF" w:rsidRPr="00E9567A">
        <w:rPr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ingle or </w:t>
      </w:r>
      <w:r w:rsidRPr="00E9567A">
        <w:rPr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andard commission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odel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ased on the amount of premium charged for the insurance product.  </w:t>
      </w:r>
    </w:p>
    <w:p w14:paraId="6ADF3228" w14:textId="6E5CCCFE" w:rsidR="00CD7D7F" w:rsidRPr="00E9567A" w:rsidRDefault="00CD7D7F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312AE6" w14:textId="3B427A33" w:rsidR="00D6709A" w:rsidRPr="00E9567A" w:rsidRDefault="00D6709A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fit Share arrangements</w:t>
      </w:r>
    </w:p>
    <w:p w14:paraId="0E68BF77" w14:textId="6040C4B1" w:rsidR="00C130FB" w:rsidRPr="00E9567A" w:rsidRDefault="00C130FB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 some case</w:t>
      </w:r>
      <w:r w:rsidR="00CD7D7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CD7D7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647F4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rmediary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ay be a party to a profit-share arrangement with a product </w:t>
      </w:r>
      <w:r w:rsidR="00CD7D7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vider and will earn additional commission</w:t>
      </w:r>
      <w:r w:rsidR="00E61AA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Any business arranged with these product providers on </w:t>
      </w:r>
      <w:r w:rsidR="00BB697B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 </w:t>
      </w:r>
      <w:r w:rsidR="00E61AA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ent’s behalf </w:t>
      </w:r>
      <w:r w:rsidR="00BB697B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ill</w:t>
      </w:r>
      <w:r w:rsidR="00E61AA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e placed with 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product provider because that product provider is </w:t>
      </w:r>
      <w:r w:rsidR="00E61AA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at the time of placement</w:t>
      </w:r>
      <w:r w:rsidR="00BB697B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E61AA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 most suitable to meet the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lient’s</w:t>
      </w:r>
      <w:r w:rsidR="00E61AA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equirements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E61AA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aking all 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client’s </w:t>
      </w:r>
      <w:r w:rsidR="00E61AA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levant information, demands and needs into accoun</w:t>
      </w:r>
      <w:r w:rsidR="00514DEE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.</w:t>
      </w:r>
    </w:p>
    <w:p w14:paraId="7E93F104" w14:textId="77777777" w:rsidR="00E61AAF" w:rsidRPr="00E9567A" w:rsidRDefault="00E61AAF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CF30AF4" w14:textId="1FC6FF82" w:rsidR="00405171" w:rsidRPr="00E9567A" w:rsidRDefault="00032FB2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fe Assurance</w:t>
      </w:r>
      <w:r w:rsidR="00D550BF"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/Investments/Pension </w:t>
      </w:r>
      <w:r w:rsidR="00405171"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ducts</w:t>
      </w:r>
    </w:p>
    <w:p w14:paraId="3044EF00" w14:textId="40D81668" w:rsidR="00532977" w:rsidRPr="00E9567A" w:rsidRDefault="00532977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or Life Assurance products commission is divided into initial commission and renewal commission (related to premium), fund based or trail relating to accumulated fund.</w:t>
      </w:r>
    </w:p>
    <w:p w14:paraId="0FACF768" w14:textId="77777777" w:rsidR="00052304" w:rsidRPr="00E9567A" w:rsidRDefault="00052304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A033388" w14:textId="1F4C710D" w:rsidR="00BB697B" w:rsidRPr="00E9567A" w:rsidRDefault="00532977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405171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ail commission, bullet commission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fund based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r</w:t>
      </w:r>
      <w:r w:rsidR="00405171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enewal commission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re all terms used for ongoing payments</w:t>
      </w:r>
      <w:r w:rsidR="008F261A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032FB2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here an investment fund is being built up though an insurance-based investment product or a pension product, the increments </w:t>
      </w:r>
      <w:r w:rsidR="002D73DE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y </w:t>
      </w:r>
      <w:r w:rsidR="00032FB2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e based on a percentage of the value of the fund or the annual premium. For a single premium/lump sum product, the increment is generally based on the value of the fund. </w:t>
      </w:r>
    </w:p>
    <w:p w14:paraId="7D2884A1" w14:textId="77777777" w:rsidR="00BB697B" w:rsidRPr="00E9567A" w:rsidRDefault="00BB697B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C54E09E" w14:textId="7EAD25A5" w:rsidR="008D67EB" w:rsidRPr="00E9567A" w:rsidRDefault="008D67EB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ample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f products include Life Protection, Regular Premium Life Assurance Investment</w:t>
      </w:r>
      <w:r w:rsidR="00B47737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Single Premium (lump sum) Insurance-based Investment</w:t>
      </w:r>
      <w:r w:rsidR="00B47737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and Single Premium Pensions.</w:t>
      </w:r>
    </w:p>
    <w:p w14:paraId="150C16F7" w14:textId="7D2D10AB" w:rsidR="00405171" w:rsidRPr="00E9567A" w:rsidRDefault="00405171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1357059" w14:textId="77777777" w:rsidR="00052304" w:rsidRPr="00E9567A" w:rsidRDefault="00052304" w:rsidP="00052304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vestments</w:t>
      </w:r>
    </w:p>
    <w:p w14:paraId="6A23DB99" w14:textId="216242FC" w:rsidR="00052304" w:rsidRPr="00E9567A" w:rsidRDefault="00052304" w:rsidP="00052304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vestment firms, which fall within the scope of the European Communities (Markets in Financial Instruments) Regulations 2007 (the MiFID Regulations), offer both standard commission and 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mmission 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dels involving initial and trail commission. Increments</w:t>
      </w:r>
      <w:r w:rsidR="002D73DE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ay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e based on a percentage of the investment management fees</w:t>
      </w:r>
      <w:r w:rsidR="002D73DE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or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the value of the fund. </w:t>
      </w:r>
    </w:p>
    <w:p w14:paraId="44E57139" w14:textId="77777777" w:rsidR="00052304" w:rsidRPr="00E9567A" w:rsidRDefault="00052304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D29CF66" w14:textId="6FBAFB98" w:rsidR="00405171" w:rsidRPr="00E9567A" w:rsidRDefault="00405171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edit Products/Mortgages</w:t>
      </w:r>
    </w:p>
    <w:p w14:paraId="01B2B302" w14:textId="31E39EB4" w:rsidR="00405171" w:rsidRPr="00E9567A" w:rsidRDefault="002D73DE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mmission may be earned by </w:t>
      </w:r>
      <w:r w:rsidR="00405171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rmediaries for arranging credit for consumers</w:t>
      </w:r>
      <w:r w:rsidR="00B47737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such as mortgages.</w:t>
      </w:r>
      <w:r w:rsidR="00D550B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 single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D550B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r standard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D550B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mmission model is the most common commission model applied to the sale of mortgage products by mortgage credit intermediaries</w:t>
      </w:r>
      <w:r w:rsidR="004E3539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Mortgage Broker)</w:t>
      </w:r>
      <w:r w:rsidR="00D550BF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2CCA6CFF" w14:textId="77777777" w:rsidR="00405171" w:rsidRPr="00E9567A" w:rsidRDefault="00405171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6EEB61E" w14:textId="77777777" w:rsidR="004E3539" w:rsidRPr="00E9567A" w:rsidRDefault="004E3539" w:rsidP="00D6709A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lawback</w:t>
      </w:r>
    </w:p>
    <w:p w14:paraId="38524658" w14:textId="6F55AB74" w:rsidR="004E3539" w:rsidRPr="00E9567A" w:rsidRDefault="004E3539" w:rsidP="00D6709A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lawback is an obligation on the intermediary to repay unearned commission. Commission can be paid directly after a contract is concluded but is not deemed to be ‘earned’ until after a specified period of time. If the consumer cancels or withdraws from the financial product within the specified time, the intermediary must return commission to the product producer.</w:t>
      </w:r>
      <w:r w:rsidR="00532977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26EA5861" w14:textId="77777777" w:rsidR="004E3539" w:rsidRPr="00E9567A" w:rsidRDefault="004E3539" w:rsidP="00D6709A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9701645" w14:textId="5D224BCB" w:rsidR="00D6709A" w:rsidRPr="00E9567A" w:rsidRDefault="00D6709A" w:rsidP="00D6709A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ees </w:t>
      </w:r>
    </w:p>
    <w:p w14:paraId="7D3B24F7" w14:textId="6D370780" w:rsidR="0067115C" w:rsidRPr="00E9567A" w:rsidRDefault="00706467" w:rsidP="0067115C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firm may also be remunerated by fee </w:t>
      </w:r>
      <w:r w:rsidR="0067115C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 the product producer</w:t>
      </w:r>
      <w:r w:rsidR="001935D9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uch as policy fee, admin fee, or in the case of i</w:t>
      </w:r>
      <w:r w:rsidR="0067115C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vestment </w:t>
      </w:r>
      <w:r w:rsidR="001935D9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</w:t>
      </w:r>
      <w:r w:rsidR="0067115C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rms</w:t>
      </w:r>
      <w:r w:rsidR="001935D9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67115C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935D9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="0067115C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visory fees</w:t>
      </w:r>
    </w:p>
    <w:p w14:paraId="7327B67A" w14:textId="5590659F" w:rsidR="00E9567A" w:rsidRPr="00E9567A" w:rsidRDefault="00E9567A" w:rsidP="0067115C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F9775FB" w14:textId="14658035" w:rsidR="00E9567A" w:rsidRPr="00E9567A" w:rsidRDefault="00E9567A" w:rsidP="0067115C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se are explained in our terms of business document which you can obtain on this website and which is issued to all clients.</w:t>
      </w:r>
    </w:p>
    <w:p w14:paraId="613C93AC" w14:textId="6BFA23DE" w:rsidR="00E9567A" w:rsidRPr="00E9567A" w:rsidRDefault="00E9567A" w:rsidP="0067115C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C881B10" w14:textId="6F68FE6B" w:rsidR="00052304" w:rsidRPr="00E9567A" w:rsidRDefault="00052304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ther Fees, Administrative Costs/ </w:t>
      </w:r>
      <w:r w:rsidR="00C3551E"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</w:t>
      </w: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n-</w:t>
      </w:r>
      <w:r w:rsidR="00C3551E"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etary </w:t>
      </w:r>
      <w:r w:rsidR="00C3551E"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</w:t>
      </w:r>
      <w:r w:rsidRPr="00E9567A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efits</w:t>
      </w:r>
    </w:p>
    <w:p w14:paraId="5FFAB260" w14:textId="3FC05069" w:rsidR="00706467" w:rsidRPr="00E9567A" w:rsidRDefault="00706467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firm may also be</w:t>
      </w:r>
      <w:r w:rsidR="001935D9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eceipt of non-monetary benefits such as:</w:t>
      </w:r>
    </w:p>
    <w:p w14:paraId="29514A0C" w14:textId="77777777" w:rsidR="00706467" w:rsidRPr="00E9567A" w:rsidRDefault="00706467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95359B1" w14:textId="30EF0E5E" w:rsidR="001B3094" w:rsidRPr="00E9567A" w:rsidRDefault="00706467" w:rsidP="0070646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="001B3094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tendance at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roduct provider</w:t>
      </w:r>
      <w:r w:rsidR="001B3094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eminars</w:t>
      </w:r>
    </w:p>
    <w:p w14:paraId="3260FED9" w14:textId="64E0367C" w:rsidR="001B3094" w:rsidRPr="00E9567A" w:rsidRDefault="00706467" w:rsidP="0070646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ssistance with </w:t>
      </w:r>
      <w:r w:rsidR="001B3094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dvertising/Branding </w:t>
      </w:r>
    </w:p>
    <w:p w14:paraId="4EE8B789" w14:textId="11355055" w:rsidR="00CD0752" w:rsidRPr="00E9567A" w:rsidRDefault="00CD0752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C436287" w14:textId="27C177B0" w:rsidR="001B3094" w:rsidRPr="00E9567A" w:rsidRDefault="005D1C5A" w:rsidP="003724BD">
      <w:pPr>
        <w:spacing w:after="0" w:line="240" w:lineRule="auto"/>
        <w:jc w:val="both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a link below to access a </w:t>
      </w:r>
      <w:r w:rsidR="00706467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st of the providers </w:t>
      </w:r>
      <w:r w:rsidR="000327DD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at </w:t>
      </w:r>
      <w:r w:rsidR="00706467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ur firm deals with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706467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hich</w:t>
      </w:r>
      <w:r w:rsidR="00706467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ease of reference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s</w:t>
      </w:r>
      <w:r w:rsidR="00706467"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alphabetical orde</w:t>
      </w:r>
      <w:r w:rsidRPr="00E9567A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.</w:t>
      </w:r>
    </w:p>
    <w:p w14:paraId="0B0BF386" w14:textId="648A0DA8" w:rsidR="00187851" w:rsidRPr="00E9567A" w:rsidRDefault="00187851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F3AC5CB" w14:textId="77777777" w:rsidR="00187851" w:rsidRPr="00E9567A" w:rsidRDefault="00187851" w:rsidP="003724BD">
      <w:pPr>
        <w:spacing w:after="0" w:line="24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E40CD1A" w14:textId="3439091F" w:rsidR="00052304" w:rsidRPr="00E9567A" w:rsidRDefault="00E9567A" w:rsidP="00187851">
      <w:pPr>
        <w:spacing w:after="0" w:line="480" w:lineRule="auto"/>
        <w:jc w:val="both"/>
        <w:rPr>
          <w:bCs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7" w:history="1">
        <w:r w:rsidR="00052304" w:rsidRPr="00E9567A">
          <w:rPr>
            <w:rStyle w:val="Hyperlink"/>
            <w:bCs/>
            <w:color w:val="000000" w:themeColor="text1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Life Insurance Providers</w:t>
        </w:r>
      </w:hyperlink>
    </w:p>
    <w:p w14:paraId="31DD18B9" w14:textId="0A4E576F" w:rsidR="00052304" w:rsidRPr="00E9567A" w:rsidRDefault="00052304" w:rsidP="00187851">
      <w:pPr>
        <w:spacing w:after="0" w:line="480" w:lineRule="auto"/>
        <w:jc w:val="both"/>
        <w:rPr>
          <w:bCs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General Insurance Providers</w:t>
      </w:r>
    </w:p>
    <w:p w14:paraId="0F40B2EA" w14:textId="65F134A6" w:rsidR="00052304" w:rsidRPr="00E9567A" w:rsidRDefault="00052304" w:rsidP="00187851">
      <w:pPr>
        <w:spacing w:after="0" w:line="480" w:lineRule="auto"/>
        <w:jc w:val="both"/>
        <w:rPr>
          <w:bCs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9567A">
        <w:rPr>
          <w:bCs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ender Providers</w:t>
      </w:r>
    </w:p>
    <w:p w14:paraId="16BB35C5" w14:textId="45579629" w:rsidR="00CD0752" w:rsidRPr="00E9567A" w:rsidRDefault="00C90E11" w:rsidP="005D1C5A">
      <w:pPr>
        <w:spacing w:after="0" w:line="480" w:lineRule="auto"/>
        <w:jc w:val="both"/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Hlk30692055"/>
      <w:r w:rsidRPr="00E9567A">
        <w:rPr>
          <w:bCs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vestment Article 3/MIFID Providers</w:t>
      </w:r>
      <w:bookmarkEnd w:id="0"/>
    </w:p>
    <w:sectPr w:rsidR="00CD0752" w:rsidRPr="00E9567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E5AC7" w14:textId="77777777" w:rsidR="00837E5B" w:rsidRDefault="00837E5B" w:rsidP="000327DD">
      <w:pPr>
        <w:spacing w:after="0" w:line="240" w:lineRule="auto"/>
      </w:pPr>
      <w:r>
        <w:separator/>
      </w:r>
    </w:p>
  </w:endnote>
  <w:endnote w:type="continuationSeparator" w:id="0">
    <w:p w14:paraId="5A33AF94" w14:textId="77777777" w:rsidR="00837E5B" w:rsidRDefault="00837E5B" w:rsidP="00032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3549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E8775" w14:textId="51A5CD47" w:rsidR="000327DD" w:rsidRDefault="000327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0C6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F4CE54" w14:textId="77777777" w:rsidR="000327DD" w:rsidRDefault="000327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2CC1F8" w14:textId="77777777" w:rsidR="00837E5B" w:rsidRDefault="00837E5B" w:rsidP="000327DD">
      <w:pPr>
        <w:spacing w:after="0" w:line="240" w:lineRule="auto"/>
      </w:pPr>
      <w:r>
        <w:separator/>
      </w:r>
    </w:p>
  </w:footnote>
  <w:footnote w:type="continuationSeparator" w:id="0">
    <w:p w14:paraId="691D1813" w14:textId="77777777" w:rsidR="00837E5B" w:rsidRDefault="00837E5B" w:rsidP="000327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E685E"/>
    <w:multiLevelType w:val="hybridMultilevel"/>
    <w:tmpl w:val="755CD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zMDM1sDCzMLc0MDFX0lEKTi0uzszPAykwqgUAv4JkOywAAAA="/>
  </w:docVars>
  <w:rsids>
    <w:rsidRoot w:val="00C10B00"/>
    <w:rsid w:val="000327DD"/>
    <w:rsid w:val="00032FB2"/>
    <w:rsid w:val="00047700"/>
    <w:rsid w:val="00052304"/>
    <w:rsid w:val="000647F4"/>
    <w:rsid w:val="000E2748"/>
    <w:rsid w:val="00185BD7"/>
    <w:rsid w:val="00187851"/>
    <w:rsid w:val="001935D9"/>
    <w:rsid w:val="001B3094"/>
    <w:rsid w:val="002D73DE"/>
    <w:rsid w:val="00363CCD"/>
    <w:rsid w:val="003724BD"/>
    <w:rsid w:val="003B1AE7"/>
    <w:rsid w:val="0040214C"/>
    <w:rsid w:val="00405171"/>
    <w:rsid w:val="004431CC"/>
    <w:rsid w:val="004D72D9"/>
    <w:rsid w:val="004E0881"/>
    <w:rsid w:val="004E3539"/>
    <w:rsid w:val="00514DEE"/>
    <w:rsid w:val="00527720"/>
    <w:rsid w:val="00532977"/>
    <w:rsid w:val="00554547"/>
    <w:rsid w:val="00563C65"/>
    <w:rsid w:val="00574C3B"/>
    <w:rsid w:val="005967CD"/>
    <w:rsid w:val="005D1C5A"/>
    <w:rsid w:val="0067115C"/>
    <w:rsid w:val="00672A7C"/>
    <w:rsid w:val="0068418F"/>
    <w:rsid w:val="006B59EC"/>
    <w:rsid w:val="00706467"/>
    <w:rsid w:val="00763661"/>
    <w:rsid w:val="007A1FC4"/>
    <w:rsid w:val="007C7B15"/>
    <w:rsid w:val="007F2BD5"/>
    <w:rsid w:val="00837B8F"/>
    <w:rsid w:val="00837E5B"/>
    <w:rsid w:val="008D67EB"/>
    <w:rsid w:val="008F261A"/>
    <w:rsid w:val="00906A35"/>
    <w:rsid w:val="00921E2E"/>
    <w:rsid w:val="00982ECF"/>
    <w:rsid w:val="009B5AD3"/>
    <w:rsid w:val="00AA0931"/>
    <w:rsid w:val="00AE2FB5"/>
    <w:rsid w:val="00AE7B0A"/>
    <w:rsid w:val="00B47737"/>
    <w:rsid w:val="00BB697B"/>
    <w:rsid w:val="00C10B00"/>
    <w:rsid w:val="00C130FB"/>
    <w:rsid w:val="00C34216"/>
    <w:rsid w:val="00C3551E"/>
    <w:rsid w:val="00C551FB"/>
    <w:rsid w:val="00C569AA"/>
    <w:rsid w:val="00C90E11"/>
    <w:rsid w:val="00CB5104"/>
    <w:rsid w:val="00CD0752"/>
    <w:rsid w:val="00CD7D7F"/>
    <w:rsid w:val="00D325ED"/>
    <w:rsid w:val="00D550BF"/>
    <w:rsid w:val="00D602F3"/>
    <w:rsid w:val="00D6709A"/>
    <w:rsid w:val="00D8371C"/>
    <w:rsid w:val="00DF0C64"/>
    <w:rsid w:val="00E42D2C"/>
    <w:rsid w:val="00E61AAF"/>
    <w:rsid w:val="00E80B0E"/>
    <w:rsid w:val="00E9567A"/>
    <w:rsid w:val="00EA0886"/>
    <w:rsid w:val="00ED7123"/>
    <w:rsid w:val="00F84B53"/>
    <w:rsid w:val="00FD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DB816"/>
  <w15:chartTrackingRefBased/>
  <w15:docId w15:val="{149720A7-DB5A-4D8D-9A4F-037DC7BC9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2F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FB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69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9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9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9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97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064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27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7DD"/>
  </w:style>
  <w:style w:type="paragraph" w:styleId="Footer">
    <w:name w:val="footer"/>
    <w:basedOn w:val="Normal"/>
    <w:link w:val="FooterChar"/>
    <w:uiPriority w:val="99"/>
    <w:unhideWhenUsed/>
    <w:rsid w:val="000327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7DD"/>
  </w:style>
  <w:style w:type="character" w:styleId="Hyperlink">
    <w:name w:val="Hyperlink"/>
    <w:basedOn w:val="DefaultParagraphFont"/>
    <w:uiPriority w:val="99"/>
    <w:unhideWhenUsed/>
    <w:rsid w:val="006B59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59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59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file:///C:\Users\rnl\AppData\Local\Microsoft\Windows\Temporary%20Internet%20Files\Content.Outlook\RVM3USLI\Appointments%20held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Doyle</dc:creator>
  <cp:keywords/>
  <dc:description/>
  <cp:lastModifiedBy>Tom O'Keefe</cp:lastModifiedBy>
  <cp:revision>3</cp:revision>
  <cp:lastPrinted>2020-01-23T08:55:00Z</cp:lastPrinted>
  <dcterms:created xsi:type="dcterms:W3CDTF">2020-03-26T16:30:00Z</dcterms:created>
  <dcterms:modified xsi:type="dcterms:W3CDTF">2020-12-03T11:07:00Z</dcterms:modified>
</cp:coreProperties>
</file>